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93fa3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d5b99fa-4304-43d2-adda-241e7c4736b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10Z</dcterms:created>
  <dcterms:modified xsi:type="dcterms:W3CDTF">2023-07-19T18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